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1.png" ContentType="image/png"/>
  <Override PartName="/word/media/rId22.jpg" ContentType="image/jpe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6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27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A</w:t>
      </w:r>
    </w:p>
    <w:p>
      <w:pPr>
        <w:pStyle w:val="Author"/>
      </w:pPr>
      <w:r>
        <w:t xml:space="preserve">Sorenson</w:t>
      </w:r>
      <w:r>
        <w:t xml:space="preserve"> </w:t>
      </w:r>
      <w:r>
        <w:t xml:space="preserve">Impact</w:t>
      </w:r>
      <w:r>
        <w:t xml:space="preserve"> </w:t>
      </w:r>
      <w:r>
        <w:t xml:space="preserve">Center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Team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943600" cy="5850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template/SI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5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template/earth_map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3" w:name="a-report-prepared-by-the-sorenson-impact-center-data-science-team."/>
      <w:bookmarkEnd w:id="23"/>
      <w:r>
        <w:t xml:space="preserve">A report prepared by the Sorenson Impact Center Data Science Team.</w:t>
      </w:r>
    </w:p>
    <w:p>
      <w:pPr>
        <w:pStyle w:val="Heading5"/>
      </w:pPr>
      <w:bookmarkStart w:id="24" w:name="pagebreak"/>
      <w:bookmarkEnd w:id="24"/>
      <w:r>
        <w:t xml:space="preserve">Pagebreak</w:t>
      </w:r>
    </w:p>
    <w:p>
      <w:pPr>
        <w:pStyle w:val="FirstParagraph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w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4415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                                                                |   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                                                                |   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                                                               |   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                                                               |   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                                                               |   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                                                              |   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                                                              |   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                                                             |   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                                                             |   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                                                             |   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                                                            |   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                                                            |   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                                                           |   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                                                           |  1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                                                          |  1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                                                          |  1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                                                         |  1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                                                         |  1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                                                        |  1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                                                        |  1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                                                        |  1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                                                       |  1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                                                       |  1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                                                      |  1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                                                      |  1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                                                      |  1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                                                     |  1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                                                     |  1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                                                    |  1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                                                    |  2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                                                    |  2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                                                   |  2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                                                   |  2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                                                  |  2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                                                  |  2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                                                  |  2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                                                 |  2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                                                 |  2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                                                |  2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                                                |  2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                                               |  2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                                               |  2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                                              |  2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                                              |  3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                                             |  3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                                             |  3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                                            |  3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                                            |  3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                                           |  3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                                           |  3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                                           |  3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                                          |  3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                                          |  3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                                         |  3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                                         |  3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                                         |  3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                                        |  3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                                        |  3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                                       |  3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                                       |  4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                                       |  4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                                      |  4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                                      |  4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                                     |  4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                                     |  4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                                     |  4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                                    |  4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                                    |  4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                                   |  4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                                   |  4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                                   |  4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                                  |  4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                                  |  4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                                 |  4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                                 |  4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                                 |  5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                                |  5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                                |  5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                               |  5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                               |  5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                              |  5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                              |  5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                             |  5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                             |  5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                            |  5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                            |  5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                            |  5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                           |  5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                           |  5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                          |  5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                          |  6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                          |  6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                         |  6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                         |  6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                        |  6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                        |  6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                        |  6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                       |  6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                       |  6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                      |  6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                      |  6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                      |  6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                     |  6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                     |  6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                    |  6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                    |  7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                   |  7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                   |  7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                  |  7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                  |  7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                 |  7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                 |  7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                 |  7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                |  7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                |  7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               |  7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               |  7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               |  7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              |  7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              |  7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             |  7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             |  8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             |  8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            |  8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            |  8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           |  8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           |  8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           |  8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          |  8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          |  8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         |  8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         |  8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         |  8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        |  8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        |  8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       |  8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       |  9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      |  9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      |  9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     |  9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     |  9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    |  9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    |  9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    |  9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   |  9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   |  9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  |  9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  |  9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  |  9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 |  9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 |  9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 9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FirstParagraph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                                                               |   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                                                              |   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                                                            |   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                                                           |   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                                                         |  1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                                                        |  1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                                                      |  1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                                                     |  1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                                                   |  2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                                                  |  2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                                                |  2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                                              |  2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                                             |  3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                                           |  3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                                         |  3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                                        |  3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                                      |  4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                                     |  4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                                   |  4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                                  |  4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                                |  5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                               |  5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                             |  5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                            |  5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                          |  6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                        |  6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                       |  6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                     |  6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                   |  7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                  |  7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                |  7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               |  7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             |  8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            |  8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          |  8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         |  8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       |  8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      |  9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    |  9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  |  9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 |  9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FirstParagraph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A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D6E4D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Roboto Medium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690B30" w14:textId="77777777" w:rsidR="003E1089" w:rsidRDefault="003E1089" w:rsidP="008E52D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19C7609" w14:textId="77777777" w:rsidR="003E1089" w:rsidRDefault="003E1089" w:rsidP="003E1089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229100" w14:textId="77777777" w:rsidR="003E1089" w:rsidRDefault="003E1089" w:rsidP="008E52D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24E92">
      <w:rPr>
        <w:rStyle w:val="PageNumber"/>
        <w:noProof/>
      </w:rPr>
      <w:t>2</w:t>
    </w:r>
    <w:r>
      <w:rPr>
        <w:rStyle w:val="PageNumber"/>
      </w:rPr>
      <w:fldChar w:fldCharType="end"/>
    </w:r>
  </w:p>
  <w:p w14:paraId="4C1DFA92" w14:textId="77777777" w:rsidR="003E1089" w:rsidRDefault="003E1089" w:rsidP="003E1089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43C44F1"/>
    <w:multiLevelType w:val="multilevel"/>
    <w:tmpl w:val="86DAD7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36D878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E09EBF3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13B2F9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503C99D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AF7EF2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1674C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238CF5E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25CA092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AE6CD7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085AA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DCD46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3E06CA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c5b935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24E92"/>
    <w:pPr>
      <w:keepNext/>
      <w:widowControl w:val="0"/>
      <w:shd w:val="solid" w:color="005060" w:fill="005060"/>
      <w:spacing w:before="480" w:after="0"/>
      <w:outlineLvl w:val="0"/>
    </w:pPr>
    <w:rPr>
      <w:rFonts w:ascii="Roboto" w:eastAsiaTheme="majorEastAsia" w:hAnsi="Roboto" w:cstheme="majorBidi"/>
      <w:b/>
      <w:bCs/>
      <w:color w:val="F2F2F2" w:themeColor="background1" w:themeShade="F2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24E92"/>
    <w:pPr>
      <w:keepNext/>
      <w:widowControl w:val="0"/>
      <w:spacing w:before="200" w:after="0"/>
      <w:outlineLvl w:val="1"/>
    </w:pPr>
    <w:rPr>
      <w:rFonts w:ascii="Roboto" w:eastAsiaTheme="majorEastAsia" w:hAnsi="Roboto" w:cstheme="majorBidi"/>
      <w:b/>
      <w:bCs/>
      <w:color w:val="00506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24E92"/>
    <w:pPr>
      <w:keepNext/>
      <w:widowControl w:val="0"/>
      <w:spacing w:before="200" w:after="0"/>
      <w:outlineLvl w:val="2"/>
    </w:pPr>
    <w:rPr>
      <w:rFonts w:ascii="Roboto" w:eastAsiaTheme="majorEastAsia" w:hAnsi="Roboto" w:cstheme="majorBidi"/>
      <w:b/>
      <w:bCs/>
      <w:color w:val="00506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24E92"/>
    <w:pPr>
      <w:widowControl w:val="0"/>
      <w:spacing w:before="200" w:after="0"/>
      <w:jc w:val="center"/>
      <w:outlineLvl w:val="3"/>
    </w:pPr>
    <w:rPr>
      <w:rFonts w:ascii="Roboto" w:eastAsiaTheme="majorEastAsia" w:hAnsi="Roboto" w:cstheme="majorBidi"/>
      <w:b/>
      <w:bCs/>
      <w:color w:val="005060"/>
    </w:rPr>
  </w:style>
  <w:style w:type="paragraph" w:styleId="Heading5">
    <w:name w:val="heading 5"/>
    <w:basedOn w:val="Normal"/>
    <w:next w:val="BodyText"/>
    <w:uiPriority w:val="9"/>
    <w:unhideWhenUsed/>
    <w:qFormat/>
    <w:rsid w:val="00E13AA7"/>
    <w:pPr>
      <w:keepNext/>
      <w:keepLines/>
      <w:pageBreakBefore/>
      <w:spacing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0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12F9D"/>
    <w:pPr>
      <w:widowControl w:val="0"/>
      <w:spacing w:before="180" w:after="180"/>
    </w:pPr>
    <w:rPr>
      <w:rFonts w:ascii="Roboto" w:hAnsi="Roboto"/>
    </w:rPr>
  </w:style>
  <w:style w:type="paragraph" w:customStyle="1" w:styleId="FirstParagraph">
    <w:name w:val="First Paragraph"/>
    <w:basedOn w:val="BodyText"/>
    <w:next w:val="BodyText"/>
    <w:qFormat/>
    <w:rsid w:val="00724E9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qFormat/>
    <w:rsid w:val="00724E92"/>
    <w:pPr>
      <w:widowControl w:val="0"/>
      <w:shd w:val="solid" w:color="auto" w:fill="000000" w:themeFill="text1"/>
      <w:spacing w:before="480" w:after="240"/>
      <w:jc w:val="center"/>
    </w:pPr>
    <w:rPr>
      <w:rFonts w:ascii="Roboto Medium" w:eastAsiaTheme="majorEastAsia" w:hAnsi="Roboto Medium" w:cstheme="majorBidi"/>
      <w:color w:val="FFFFFF" w:themeColor="background1"/>
      <w:sz w:val="44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12F9D"/>
    <w:rPr>
      <w:rFonts w:ascii="Roboto" w:hAnsi="Roboto"/>
    </w:rPr>
  </w:style>
  <w:style w:type="paragraph" w:styleId="Footer">
    <w:name w:val="footer"/>
    <w:basedOn w:val="Normal"/>
    <w:link w:val="FooterChar"/>
    <w:unhideWhenUsed/>
    <w:rsid w:val="003E108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E1089"/>
  </w:style>
  <w:style w:type="character" w:styleId="PageNumber">
    <w:name w:val="page number"/>
    <w:basedOn w:val="DefaultParagraphFont"/>
    <w:semiHidden/>
    <w:unhideWhenUsed/>
    <w:rsid w:val="003E10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Id="rId9" Type="http://schemas.openxmlformats.org/officeDocument/2006/relationships/footer" Target="footer2.xml" /><Relationship Type="http://schemas.openxmlformats.org/officeDocument/2006/relationships/image" Id="rId21" Target="media/rId21.png" /><Relationship Type="http://schemas.openxmlformats.org/officeDocument/2006/relationships/image" Id="rId22" Target="media/rId22.jp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27" Target="media/rId27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15</Words>
  <Characters>92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Costs and Benefits of Reducing Recidivsm in Utah</vt:lpstr>
    </vt:vector>
  </TitlesOfParts>
  <LinksUpToDate>false</LinksUpToDate>
  <CharactersWithSpaces>1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A</dc:title>
  <dc:creator>Sorenson Impact Center Data Science Team</dc:creator>
  <dcterms:created xsi:type="dcterms:W3CDTF">2018-12-06T18:22:22Z</dcterms:created>
  <dcterms:modified xsi:type="dcterms:W3CDTF">2018-12-06T18:22:22Z</dcterms:modified>
</cp:coreProperties>
</file>